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7.png" ContentType="image/png"/>
  <Override PartName="/word/media/rId37.png" ContentType="image/png"/>
  <Override PartName="/word/media/rId36.png" ContentType="image/png"/>
  <Override PartName="/word/media/rId21.png" ContentType="image/png"/>
  <Override PartName="/word/media/rId47.png" ContentType="image/png"/>
  <Override PartName="/word/media/rId52.png" ContentType="image/png"/>
  <Override PartName="/word/media/rId48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56.png" ContentType="image/png"/>
  <Override PartName="/word/media/rId58.png" ContentType="image/png"/>
  <Override PartName="/word/media/rId50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0.png" ContentType="image/png"/>
  <Override PartName="/word/media/rId83.png" ContentType="image/png"/>
  <Override PartName="/word/media/rId88.png" ContentType="image/png"/>
  <Override PartName="/word/media/rId89.png" ContentType="image/png"/>
  <Override PartName="/word/media/rId84.png" ContentType="image/png"/>
  <Override PartName="/word/media/rId90.png" ContentType="image/png"/>
  <Override PartName="/word/media/rId91.png" ContentType="image/png"/>
  <Override PartName="/word/media/rId87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86.png" ContentType="image/png"/>
  <Override PartName="/word/media/rId104.jpg" ContentType="image/jpe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架构设计图--数据缓存</w:t>
      </w:r>
      <w:bookmarkEnd w:id="20"/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6006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2" w:name="header-n4"/>
      <w:r>
        <w:t xml:space="preserve">数据库 缓存</w:t>
      </w:r>
      <w:bookmarkEnd w:id="22"/>
    </w:p>
    <w:p>
      <w:pPr>
        <w:pStyle w:val="FirstParagraph"/>
      </w:pPr>
    </w:p>
    <w:p>
      <w:pPr>
        <w:pStyle w:val="BodyText"/>
      </w:pPr>
      <w:r>
        <w:t xml:space="preserve">Mysql PGSQL MongoDB自带的缓存</w:t>
      </w:r>
    </w:p>
    <w:p>
      <w:pPr>
        <w:pStyle w:val="BodyText"/>
      </w:pPr>
    </w:p>
    <w:p>
      <w:pPr>
        <w:pStyle w:val="BodyText"/>
      </w:pPr>
      <w:r>
        <w:t xml:space="preserve">读写分离配置缓存</w:t>
      </w:r>
    </w:p>
    <w:p>
      <w:pPr>
        <w:pStyle w:val="BodyText"/>
      </w:pPr>
      <w:r>
        <w:t xml:space="preserve">引入缓存可以提高性能，但是数据会存在两份，一份在数据库中，一份在缓存中，如果更新其中任何一份会引起数据的不一致，数据的完整性被破坏了，因此，同步数据库和缓存的这两份数据就非常重要。本文介绍常见的缓存更新的同步策略。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23" w:name="header-n11"/>
      <w:r>
        <w:t xml:space="preserve">预留缓存Cache-aside</w:t>
      </w:r>
      <w:bookmarkEnd w:id="23"/>
    </w:p>
    <w:p>
      <w:pPr>
        <w:pStyle w:val="FirstParagraph"/>
      </w:pPr>
      <w:r>
        <w:t xml:space="preserve"> </w:t>
      </w:r>
      <w:r>
        <w:t xml:space="preserve">应用代码能够手工管理数据库和缓存中数据，应用逻辑会在访问数据库之前检查缓存，在数据库更新以后再更新缓存：</w:t>
      </w:r>
    </w:p>
    <w:p>
      <w:pPr>
        <w:pStyle w:val="CaptionedFigure"/>
      </w:pPr>
      <w:r>
        <w:drawing>
          <wp:inline>
            <wp:extent cx="5334000" cy="4302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cach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图中Cache update缓存更新时，通过手工编码分别对数据库save(entity)和缓存(put(key,entity))做更新，将这种琐碎的缓存管理和更新夹杂在应用逻辑中并不是一种好方式，可以采取AOP面向方面拦截器等方式实现缓存操作，减轻缓存操作泄漏到应用代码中，同时确保数据库和缓存都能正确同步。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25" w:name="header-n16"/>
      <w:r>
        <w:t xml:space="preserve">Read-through</w:t>
      </w:r>
      <w:bookmarkEnd w:id="25"/>
    </w:p>
    <w:p>
      <w:pPr>
        <w:pStyle w:val="FirstParagraph"/>
      </w:pPr>
      <w:r>
        <w:t xml:space="preserve"> </w:t>
      </w:r>
      <w:r>
        <w:t xml:space="preserve">相比上面同时管理数据库和缓存，我们可以简单委托数据库同步给一个缓存提供者，所有数据交互通过这个缓存抽象层完成。</w:t>
      </w:r>
    </w:p>
    <w:p>
      <w:pPr>
        <w:pStyle w:val="CaptionedFigure"/>
      </w:pPr>
      <w:r>
        <w:drawing>
          <wp:inline>
            <wp:extent cx="5334000" cy="3498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cach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中CacheStore是我们的缓存抽象层，当我们应用通过其抓取一个缓存数据时，这个缓存提供者确认缓存中是否有该数据，如果没有，从数据库加载，然后放入缓存，下次以后再访问就可以直接从缓存中获得。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27" w:name="header-n21"/>
      <w:r>
        <w:t xml:space="preserve">Write-through</w:t>
      </w:r>
      <w:bookmarkEnd w:id="27"/>
    </w:p>
    <w:p>
      <w:pPr>
        <w:pStyle w:val="FirstParagraph"/>
      </w:pPr>
      <w:r>
        <w:t xml:space="preserve"> </w:t>
      </w:r>
      <w:r>
        <w:t xml:space="preserve">类似于Read-through的数据抓取策略，缓存能够在其中数据变化时自动更新底层数据库。</w:t>
      </w:r>
    </w:p>
    <w:p>
      <w:pPr>
        <w:pStyle w:val="CaptionedFigure"/>
      </w:pPr>
      <w:r>
        <w:drawing>
          <wp:inline>
            <wp:extent cx="5334000" cy="1713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o_Write-throug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尽管数据库和缓存同步更新了，但是我们也可以按照我们自己的业务要求选择事务的边界：</w:t>
      </w:r>
    </w:p>
    <w:p>
      <w:pPr>
        <w:numPr>
          <w:numId w:val="1001"/>
          <w:ilvl w:val="0"/>
        </w:numPr>
      </w:pPr>
      <w:r>
        <w:t xml:space="preserve">如果需要强一致性，，并且缓存提供者提供了</w:t>
      </w:r>
      <w:hyperlink r:id="rId29">
        <w:r>
          <w:rPr>
            <w:rStyle w:val="Hyperlink"/>
          </w:rPr>
          <w:t xml:space="preserve">XAResource</w:t>
        </w:r>
      </w:hyperlink>
      <w:r>
        <w:t xml:space="preserve"> </w:t>
      </w:r>
      <w:r>
        <w:t xml:space="preserve">，这样我们可以在一个全局事务中完成缓存和数据库的更新，这样数据库和缓存更新是在一个原子单元：</w:t>
      </w:r>
      <w:hyperlink r:id="rId30">
        <w:r>
          <w:rPr>
            <w:rStyle w:val="Hyperlink"/>
          </w:rPr>
          <w:t xml:space="preserve">single atomic unit-of-work</w:t>
        </w:r>
      </w:hyperlink>
    </w:p>
    <w:p>
      <w:pPr>
        <w:numPr>
          <w:numId w:val="1001"/>
          <w:ilvl w:val="0"/>
        </w:numPr>
      </w:pPr>
      <w:r>
        <w:t xml:space="preserve">如果只需要弱一致性，我们可以先后更新缓存和数据库，不必使用全局事务，这会让我们提升快速响应性与性能，通常缓存首先被更新，如果数据库更新失败，缓存可以通过补偿动作实现回滚当前事务所做的改变。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31" w:name="header-n31"/>
      <w:r>
        <w:t xml:space="preserve">Write-behind</w:t>
      </w:r>
      <w:bookmarkEnd w:id="31"/>
    </w:p>
    <w:p>
      <w:pPr>
        <w:pStyle w:val="FirstParagraph"/>
      </w:pPr>
      <w:r>
        <w:t xml:space="preserve"> </w:t>
      </w:r>
      <w:r>
        <w:t xml:space="preserve">如果强一致性不是必须的，我们可以简单将缓存的更新放在队列中，然后定期批量地去更新数据库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这种策略虽然打破了事务保证，但是性能要远远超过write-through，因为数据库能够快速批量更新，事务机制不再需要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37"/>
      <w:r>
        <w:t xml:space="preserve">应用层 缓存</w:t>
      </w:r>
      <w:bookmarkEnd w:id="32"/>
    </w:p>
    <w:p>
      <w:pPr>
        <w:pStyle w:val="Heading3"/>
      </w:pPr>
      <w:bookmarkStart w:id="33" w:name="header-n38"/>
      <w:r>
        <w:t xml:space="preserve">单应用缓存</w:t>
      </w:r>
      <w:bookmarkEnd w:id="33"/>
    </w:p>
    <w:p>
      <w:pPr>
        <w:pStyle w:val="FirstParagraph"/>
      </w:pPr>
    </w:p>
    <w:p>
      <w:pPr>
        <w:pStyle w:val="BodyText"/>
      </w:pPr>
      <w:r>
        <w:t xml:space="preserve">ASP.NET Core 支持多种不同的缓存。 最简单的缓存基于</w:t>
      </w:r>
      <w:r>
        <w:t xml:space="preserve"> </w:t>
      </w:r>
      <w:hyperlink r:id="rId34">
        <w:r>
          <w:rPr>
            <w:rStyle w:val="Hyperlink"/>
          </w:rPr>
          <w:t xml:space="preserve">IMemoryCache</w:t>
        </w:r>
      </w:hyperlink>
      <w:r>
        <w:t xml:space="preserve">，它表示存储在 Web 服务器内存中的缓存</w:t>
      </w:r>
    </w:p>
    <w:p>
      <w:pPr>
        <w:pStyle w:val="Heading3"/>
      </w:pPr>
      <w:bookmarkStart w:id="35" w:name="header-n41"/>
      <w:r>
        <w:t xml:space="preserve">System.Runtime.Caching/MemoryCache</w:t>
      </w:r>
      <w:bookmarkEnd w:id="35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5999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5779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单应用缓存 -不能跨进程/跨应用访问</w:t>
      </w:r>
    </w:p>
    <w:p>
      <w:pPr>
        <w:pStyle w:val="BodyText"/>
      </w:pPr>
      <w:r>
        <w:t xml:space="preserve">应用系统/服务器 多个应用/进程占用 内存紧张</w:t>
      </w:r>
    </w:p>
    <w:p>
      <w:pPr>
        <w:pStyle w:val="Heading2"/>
      </w:pPr>
      <w:bookmarkStart w:id="38" w:name="header-n49"/>
      <w:r>
        <w:t xml:space="preserve">应用层 =&gt; 分布式中间件</w:t>
      </w:r>
      <w:r>
        <w:t xml:space="preserve"> </w:t>
      </w:r>
      <w:bookmarkEnd w:id="38"/>
    </w:p>
    <w:p>
      <w:pPr>
        <w:pStyle w:val="FirstParagraph"/>
      </w:pPr>
    </w:p>
    <w:p>
      <w:pPr>
        <w:pStyle w:val="Heading3"/>
      </w:pPr>
      <w:bookmarkStart w:id="40" w:name="header-n51"/>
      <w:r>
        <w:t xml:space="preserve">.Net Core</w:t>
      </w:r>
      <w:hyperlink r:id="rId39">
        <w:r>
          <w:rPr>
            <w:rStyle w:val="Hyperlink"/>
          </w:rPr>
          <w:t xml:space="preserve">分布式缓存</w:t>
        </w:r>
      </w:hyperlink>
      <w:bookmarkEnd w:id="40"/>
    </w:p>
    <w:p>
      <w:pPr>
        <w:pStyle w:val="FirstParagraph"/>
      </w:pPr>
      <w:r>
        <w:t xml:space="preserve">则数据：</w:t>
      </w:r>
    </w:p>
    <w:p>
      <w:pPr>
        <w:numPr>
          <w:numId w:val="1002"/>
          <w:ilvl w:val="0"/>
        </w:numPr>
      </w:pPr>
      <w:r>
        <w:t xml:space="preserve">是</w:t>
      </w:r>
      <w:r>
        <w:rPr>
          <w:i/>
        </w:rPr>
        <w:t xml:space="preserve">连贯</w:t>
      </w:r>
      <w:r>
        <w:t xml:space="preserve">（一致） 跨多个服务器的请求。</w:t>
      </w:r>
    </w:p>
    <w:p>
      <w:pPr>
        <w:numPr>
          <w:numId w:val="1002"/>
          <w:ilvl w:val="0"/>
        </w:numPr>
      </w:pPr>
      <w:r>
        <w:t xml:space="preserve">服务器重新启动和应用部署仍然有效。</w:t>
      </w:r>
    </w:p>
    <w:p>
      <w:pPr>
        <w:numPr>
          <w:numId w:val="1002"/>
          <w:ilvl w:val="0"/>
        </w:numPr>
      </w:pPr>
      <w:r>
        <w:t xml:space="preserve">不使用本地内存。</w:t>
      </w:r>
    </w:p>
    <w:p>
      <w:pPr>
        <w:pStyle w:val="FirstParagraph"/>
      </w:pPr>
      <w:r>
        <w:t xml:space="preserve">分布式的缓存配置是特定于实现的。 配置 SQL Server 和</w:t>
      </w:r>
      <w:r>
        <w:t xml:space="preserve"> </w:t>
      </w:r>
      <w:r>
        <w:rPr>
          <w:b/>
        </w:rPr>
        <w:t xml:space="preserve">Redis</w:t>
      </w:r>
      <w:r>
        <w:t xml:space="preserve"> </w:t>
      </w:r>
      <w:r>
        <w:t xml:space="preserve">分布式的缓存。 第三方实现也是可用，如</w:t>
      </w:r>
      <w:hyperlink r:id="rId41">
        <w:r>
          <w:rPr>
            <w:rStyle w:val="Hyperlink"/>
          </w:rPr>
          <w:t xml:space="preserve">NCache</w:t>
        </w:r>
      </w:hyperlink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GitHub 上的 NCache</w:t>
        </w:r>
      </w:hyperlink>
      <w:r>
        <w:t xml:space="preserve">)。</w:t>
      </w:r>
      <w:r>
        <w:t xml:space="preserve"> </w:t>
      </w:r>
    </w:p>
    <w:p>
      <w:pPr>
        <w:pStyle w:val="BodyText"/>
      </w:pPr>
      <w:hyperlink r:id="rId43">
        <w:r>
          <w:rPr>
            <w:rStyle w:val="Hyperlink"/>
          </w:rPr>
          <w:t xml:space="preserve">分布式的内存缓存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SQL Server 的分布式的缓存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分布式的 Redis 缓存</w:t>
        </w:r>
      </w:hyperlink>
    </w:p>
    <w:p>
      <w:pPr>
        <w:pStyle w:val="BodyText"/>
      </w:pPr>
      <w:r>
        <w:t xml:space="preserve">无论选择哪一种实现，该应用程序与使用缓存进行交互</w:t>
      </w:r>
      <w:hyperlink r:id="rId46">
        <w:r>
          <w:rPr>
            <w:rStyle w:val="Hyperlink"/>
          </w:rPr>
          <w:t xml:space="preserve">IDistributedCache</w:t>
        </w:r>
      </w:hyperlink>
      <w:r>
        <w:t xml:space="preserve">接口。</w:t>
      </w: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6281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6646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6896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8197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77"/>
      <w:r>
        <w:t xml:space="preserve">分布式中间件 缓存</w:t>
      </w:r>
      <w:bookmarkEnd w:id="51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6468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3" w:name="header-n82"/>
      <w:r>
        <w:t xml:space="preserve">分布式 应用缓存</w:t>
      </w:r>
      <w:bookmarkEnd w:id="53"/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6922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5" w:name="header-n87"/>
      <w:r>
        <w:t xml:space="preserve">客户端缓存</w:t>
      </w:r>
      <w:bookmarkEnd w:id="55"/>
    </w:p>
    <w:p>
      <w:pPr>
        <w:pStyle w:val="FirstParagraph"/>
      </w:pPr>
    </w:p>
    <w:p>
      <w:pPr>
        <w:pStyle w:val="BodyText"/>
      </w:pPr>
      <w:r>
        <w:t xml:space="preserve">内容不小 不经常变</w:t>
      </w:r>
      <w:r>
        <w:t xml:space="preserve"> </w:t>
      </w:r>
    </w:p>
    <w:p>
      <w:pPr>
        <w:pStyle w:val="BodyText"/>
      </w:pPr>
      <w:r>
        <w:t xml:space="preserve">服务器采购 带宽很贵</w:t>
      </w:r>
      <w:r>
        <w:t xml:space="preserve"> </w:t>
      </w:r>
    </w:p>
    <w:p>
      <w:pPr>
        <w:pStyle w:val="BodyText"/>
      </w:pPr>
      <w:r>
        <w:t xml:space="preserve">放在客户端-，浏览器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7326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7097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加载静态文件</w:t>
      </w:r>
    </w:p>
    <w:p>
      <w:pPr>
        <w:pStyle w:val="BodyText"/>
      </w:pPr>
      <w:r>
        <w:t xml:space="preserve">ajax异步请求数据包 内容</w:t>
      </w: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8174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9" w:name="header-n101"/>
      <w:r>
        <w:t xml:space="preserve">首次请求 Hash出的 ETag</w:t>
      </w:r>
      <w:bookmarkEnd w:id="59"/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8337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80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8441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62" w:name="header-n105"/>
      <w:r>
        <w:t xml:space="preserve">后续对比 处理ETag</w:t>
      </w:r>
      <w:bookmarkEnd w:id="62"/>
    </w:p>
    <w:p>
      <w:pPr>
        <w:pStyle w:val="FirstParagraph"/>
      </w:pPr>
      <w:r>
        <w:t xml:space="preserve">hash对比 符合则反馈304 不用做处理使用缓存内容</w:t>
      </w:r>
    </w:p>
    <w:p>
      <w:pPr>
        <w:pStyle w:val="BodyText"/>
      </w:pPr>
      <w:r>
        <w:t xml:space="preserve">减少带宽损耗</w:t>
      </w:r>
    </w:p>
    <w:p>
      <w:pPr>
        <w:pStyle w:val="CaptionedFigure"/>
      </w:pPr>
      <w:r>
        <w:drawing>
          <wp:inline>
            <wp:extent cx="5334000" cy="2127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8582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8679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8795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66" w:name="header-n112"/>
      <w:r>
        <w:t xml:space="preserve">浏览器储存</w:t>
      </w:r>
      <w:bookmarkEnd w:id="66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7" w:name="header-n116"/>
      <w:r>
        <w:t xml:space="preserve">分布式 负载均衡</w:t>
      </w:r>
      <w:bookmarkEnd w:id="67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9253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942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0" w:name="header-n124"/>
      <w:r>
        <w:t xml:space="preserve">Nginx配置</w:t>
      </w:r>
      <w:bookmarkEnd w:id="70"/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9518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9678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73" w:name="header-n128"/>
      <w:r>
        <w:t xml:space="preserve">Ngnix缓存的定义</w:t>
      </w:r>
      <w:bookmarkEnd w:id="73"/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9779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9870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9937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9992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78" w:name="header-n139"/>
      <w:r>
        <w:t xml:space="preserve">代理缓存内容 应用关闭后仍可使用</w:t>
      </w:r>
      <w:bookmarkEnd w:id="78"/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088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203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112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82" w:name="header-n145"/>
      <w:r>
        <w:t xml:space="preserve">阿里Tengine</w:t>
      </w:r>
      <w:bookmarkEnd w:id="82"/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311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414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5" w:name="header-n151"/>
      <w:r>
        <w:t xml:space="preserve">轮间机制 - 负载均衡</w:t>
      </w:r>
      <w:bookmarkEnd w:id="85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1566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585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363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385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命名规则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469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506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92" w:name="header-n165"/>
      <w:r>
        <w:t xml:space="preserve">更新缓存</w:t>
      </w:r>
      <w:bookmarkEnd w:id="92"/>
    </w:p>
    <w:p>
      <w:pPr>
        <w:pStyle w:val="Heading3"/>
      </w:pPr>
      <w:bookmarkStart w:id="93" w:name="header-n166"/>
      <w:r>
        <w:t xml:space="preserve">删除redis 缓存</w:t>
      </w:r>
      <w:bookmarkEnd w:id="93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649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95" w:name="header-n169"/>
      <w:r>
        <w:t xml:space="preserve">网易删除 代理缓存</w:t>
      </w:r>
      <w:bookmarkEnd w:id="95"/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674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754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Lua-Ngnix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843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9" w:name="header-n180"/>
      <w:r>
        <w:t xml:space="preserve">Ngnix 直接访问Redis</w:t>
      </w:r>
      <w:bookmarkEnd w:id="99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60868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01" w:name="header-n185"/>
      <w:r>
        <w:t xml:space="preserve">读写分离</w:t>
      </w:r>
      <w:bookmarkEnd w:id="101"/>
    </w:p>
    <w:p>
      <w:pPr>
        <w:pStyle w:val="FirstParagraph"/>
      </w:pPr>
    </w:p>
    <w:p>
      <w:pPr>
        <w:pStyle w:val="Heading3"/>
      </w:pPr>
      <w:bookmarkStart w:id="103" w:name="header-n187"/>
      <w:hyperlink r:id="rId102">
        <w:r>
          <w:rPr>
            <w:rStyle w:val="Hyperlink"/>
          </w:rPr>
          <w:t xml:space="preserve">数据库读写分离</w:t>
        </w:r>
      </w:hyperlink>
      <w:bookmarkEnd w:id="103"/>
    </w:p>
    <w:p>
      <w:pPr>
        <w:pStyle w:val="CaptionedFigure"/>
      </w:pPr>
      <w:r>
        <w:drawing>
          <wp:inline>
            <wp:extent cx="5334000" cy="5155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6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106" w:name="header-n190"/>
      <w:r>
        <w:t xml:space="preserve">基于</w:t>
      </w:r>
      <w:hyperlink r:id="rId105">
        <w:r>
          <w:rPr>
            <w:rStyle w:val="Hyperlink"/>
          </w:rPr>
          <w:t xml:space="preserve">redis做mysql读写分离</w:t>
        </w:r>
      </w:hyperlink>
      <w:r>
        <w:t xml:space="preserve">。</w:t>
      </w:r>
      <w:bookmarkEnd w:id="106"/>
    </w:p>
    <w:p>
      <w:pPr>
        <w:pStyle w:val="CaptionedFigure"/>
      </w:pPr>
      <w:r>
        <w:drawing>
          <wp:inline>
            <wp:extent cx="5334000" cy="3596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19800294484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08" w:name="header-n194"/>
      <w:r>
        <w:t xml:space="preserve">总结</w:t>
      </w:r>
      <w:bookmarkEnd w:id="108"/>
    </w:p>
    <w:p>
      <w:pPr>
        <w:pStyle w:val="CaptionedFigure"/>
      </w:pPr>
      <w:r>
        <w:drawing>
          <wp:inline>
            <wp:extent cx="5334000" cy="2250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Middleware中间件\Cache缓存\assets\1560256006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7" Target="media/rId107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87" Target="media/rId87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86" Target="media/rId86.png" /><Relationship Type="http://schemas.openxmlformats.org/officeDocument/2006/relationships/image" Id="rId104" Target="media/rId104.jp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29" Target="http://docs.oracle.com/javaee/7/api/javax/transaction/xa/XAResource.html" TargetMode="External" /><Relationship Type="http://schemas.openxmlformats.org/officeDocument/2006/relationships/hyperlink" Id="rId102" Target="http://image.baidu.com/search/redirect?tn=redirect&amp;word=j&amp;juid=B604AE&amp;sign=ckzagaizag&amp;url=http%3A%2F%2Fmp.weixin.qq.com%2Fs%3F__biz%3DMzA3NTUzNjk1OA%3D%3D%26mid%3D201807312203181139%26idx%3D1%26sn%3Db8a6b5b8c09cfd200b8aac6e7b58890e&amp;objurl=http%3A%2F%2Fmmbiz.qpic.cn%2Fmmbiz_png%2Fhp6WA88JQ4TW2eZ1p9tnb2pyQyFvnYKQZQj7qVPAQ1LUCAYLvLuRzjmez5BkBMYZcvEv0VLqaLo2Mz25tZELbg%2F640%3Fwx_fmt%3Dpng" TargetMode="External" /><Relationship Type="http://schemas.openxmlformats.org/officeDocument/2006/relationships/hyperlink" Id="rId30" Target="http://vladmihalcea.com/2014/01/05/a-beginners-guide-to-acid-and-database-transactions/" TargetMode="External" /><Relationship Type="http://schemas.openxmlformats.org/officeDocument/2006/relationships/hyperlink" Id="rId41" Target="http://www.alachisoft.com/ncache/aspnet-core-idistributedcache-ncache.html" TargetMode="External" /><Relationship Type="http://schemas.openxmlformats.org/officeDocument/2006/relationships/hyperlink" Id="rId105" Target="https://blog.51cto.com/xiaozhagn/2073900" TargetMode="External" /><Relationship Type="http://schemas.openxmlformats.org/officeDocument/2006/relationships/hyperlink" Id="rId46" Target="https://docs.microsoft.com/dotnet/api/microsoft.extensions.caching.distributed.idistributedcache" TargetMode="External" /><Relationship Type="http://schemas.openxmlformats.org/officeDocument/2006/relationships/hyperlink" Id="rId39" Target="https://docs.microsoft.com/zh-cn/aspnet/core/performance/caching/distributed?view=aspnetcore-2.1" TargetMode="External" /><Relationship Type="http://schemas.openxmlformats.org/officeDocument/2006/relationships/hyperlink" Id="rId43" Target="https://docs.microsoft.com/zh-cn/aspnet/core/performance/caching/distributed?view=aspnetcore-2.1#distributed-memory-cache" TargetMode="External" /><Relationship Type="http://schemas.openxmlformats.org/officeDocument/2006/relationships/hyperlink" Id="rId45" Target="https://docs.microsoft.com/zh-cn/aspnet/core/performance/caching/distributed?view=aspnetcore-2.1#distributed-redis-cache" TargetMode="External" /><Relationship Type="http://schemas.openxmlformats.org/officeDocument/2006/relationships/hyperlink" Id="rId44" Target="https://docs.microsoft.com/zh-cn/aspnet/core/performance/caching/distributed?view=aspnetcore-2.1#distributed-sql-server-cache" TargetMode="External" /><Relationship Type="http://schemas.openxmlformats.org/officeDocument/2006/relationships/hyperlink" Id="rId34" Target="https://docs.microsoft.com/zh-cn/dotnet/api/microsoft.extensions.caching.memory.imemorycache" TargetMode="External" /><Relationship Type="http://schemas.openxmlformats.org/officeDocument/2006/relationships/hyperlink" Id="rId42" Target="https://github.com/Alachisoft/NCach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docs.oracle.com/javaee/7/api/javax/transaction/xa/XAResource.html" TargetMode="External" /><Relationship Type="http://schemas.openxmlformats.org/officeDocument/2006/relationships/hyperlink" Id="rId102" Target="http://image.baidu.com/search/redirect?tn=redirect&amp;word=j&amp;juid=B604AE&amp;sign=ckzagaizag&amp;url=http%3A%2F%2Fmp.weixin.qq.com%2Fs%3F__biz%3DMzA3NTUzNjk1OA%3D%3D%26mid%3D201807312203181139%26idx%3D1%26sn%3Db8a6b5b8c09cfd200b8aac6e7b58890e&amp;objurl=http%3A%2F%2Fmmbiz.qpic.cn%2Fmmbiz_png%2Fhp6WA88JQ4TW2eZ1p9tnb2pyQyFvnYKQZQj7qVPAQ1LUCAYLvLuRzjmez5BkBMYZcvEv0VLqaLo2Mz25tZELbg%2F640%3Fwx_fmt%3Dpng" TargetMode="External" /><Relationship Type="http://schemas.openxmlformats.org/officeDocument/2006/relationships/hyperlink" Id="rId30" Target="http://vladmihalcea.com/2014/01/05/a-beginners-guide-to-acid-and-database-transactions/" TargetMode="External" /><Relationship Type="http://schemas.openxmlformats.org/officeDocument/2006/relationships/hyperlink" Id="rId41" Target="http://www.alachisoft.com/ncache/aspnet-core-idistributedcache-ncache.html" TargetMode="External" /><Relationship Type="http://schemas.openxmlformats.org/officeDocument/2006/relationships/hyperlink" Id="rId105" Target="https://blog.51cto.com/xiaozhagn/2073900" TargetMode="External" /><Relationship Type="http://schemas.openxmlformats.org/officeDocument/2006/relationships/hyperlink" Id="rId46" Target="https://docs.microsoft.com/dotnet/api/microsoft.extensions.caching.distributed.idistributedcache" TargetMode="External" /><Relationship Type="http://schemas.openxmlformats.org/officeDocument/2006/relationships/hyperlink" Id="rId39" Target="https://docs.microsoft.com/zh-cn/aspnet/core/performance/caching/distributed?view=aspnetcore-2.1" TargetMode="External" /><Relationship Type="http://schemas.openxmlformats.org/officeDocument/2006/relationships/hyperlink" Id="rId43" Target="https://docs.microsoft.com/zh-cn/aspnet/core/performance/caching/distributed?view=aspnetcore-2.1#distributed-memory-cache" TargetMode="External" /><Relationship Type="http://schemas.openxmlformats.org/officeDocument/2006/relationships/hyperlink" Id="rId45" Target="https://docs.microsoft.com/zh-cn/aspnet/core/performance/caching/distributed?view=aspnetcore-2.1#distributed-redis-cache" TargetMode="External" /><Relationship Type="http://schemas.openxmlformats.org/officeDocument/2006/relationships/hyperlink" Id="rId44" Target="https://docs.microsoft.com/zh-cn/aspnet/core/performance/caching/distributed?view=aspnetcore-2.1#distributed-sql-server-cache" TargetMode="External" /><Relationship Type="http://schemas.openxmlformats.org/officeDocument/2006/relationships/hyperlink" Id="rId34" Target="https://docs.microsoft.com/zh-cn/dotnet/api/microsoft.extensions.caching.memory.imemorycache" TargetMode="External" /><Relationship Type="http://schemas.openxmlformats.org/officeDocument/2006/relationships/hyperlink" Id="rId42" Target="https://github.com/Alachisoft/NCach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4T06:07:07Z</dcterms:created>
  <dcterms:modified xsi:type="dcterms:W3CDTF">2019-06-14T06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